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251E7" w14:textId="64792C82" w:rsidR="003A0C14" w:rsidRDefault="00C77AD0">
      <w:r>
        <w:t xml:space="preserve">Hello, </w:t>
      </w:r>
    </w:p>
    <w:p w14:paraId="17AD54AA" w14:textId="0682B48E" w:rsidR="00C77AD0" w:rsidRDefault="00C77AD0">
      <w:r>
        <w:t>Thank you for the opportunity</w:t>
      </w:r>
      <w:r w:rsidR="006B0DBA">
        <w:t>.</w:t>
      </w:r>
    </w:p>
    <w:p w14:paraId="460F6630" w14:textId="77777777" w:rsidR="0072629A" w:rsidRDefault="006B0DBA">
      <w:r>
        <w:t>I would like to disc</w:t>
      </w:r>
      <w:r w:rsidR="00441CF0">
        <w:t>lose</w:t>
      </w:r>
      <w:r>
        <w:t xml:space="preserve"> that this is the first time I am using a framework </w:t>
      </w:r>
      <w:r w:rsidR="00441CF0">
        <w:t xml:space="preserve">on </w:t>
      </w:r>
      <w:r>
        <w:t>which I have built this</w:t>
      </w:r>
      <w:r w:rsidR="00185893">
        <w:t xml:space="preserve"> </w:t>
      </w:r>
      <w:r>
        <w:t>demo.</w:t>
      </w:r>
    </w:p>
    <w:p w14:paraId="123D570F" w14:textId="6A234CA7" w:rsidR="00AE3DD3" w:rsidRDefault="003F73C0">
      <w:r>
        <w:t xml:space="preserve">As this is the first </w:t>
      </w:r>
      <w:r w:rsidR="0042643C">
        <w:t>time,</w:t>
      </w:r>
      <w:r>
        <w:t xml:space="preserve"> I am developing a web application </w:t>
      </w:r>
      <w:r w:rsidR="0042643C">
        <w:t>outside</w:t>
      </w:r>
      <w:r>
        <w:t xml:space="preserve"> of university</w:t>
      </w:r>
      <w:r w:rsidR="0042643C">
        <w:t xml:space="preserve"> software and development </w:t>
      </w:r>
      <w:r w:rsidR="0072629A">
        <w:t>environments.</w:t>
      </w:r>
      <w:r w:rsidR="0042643C">
        <w:t xml:space="preserve"> I decided to use XAMPP</w:t>
      </w:r>
      <w:r w:rsidR="0072629A">
        <w:t xml:space="preserve"> as a local development environment </w:t>
      </w:r>
      <w:r w:rsidR="002741D8">
        <w:t>to create this demo.</w:t>
      </w:r>
    </w:p>
    <w:p w14:paraId="2AC77FC7" w14:textId="739E140A" w:rsidR="0072629A" w:rsidRDefault="0072629A" w:rsidP="0072629A">
      <w:r>
        <w:t>The MVC PHP framework that I chose to work in is Code</w:t>
      </w:r>
      <w:r w:rsidR="00444D6B">
        <w:t>I</w:t>
      </w:r>
      <w:r>
        <w:t>gniter (version 3.1.11). I chose version 3 over the latest version 4 as there were more understandable and coherent tutorials.</w:t>
      </w:r>
    </w:p>
    <w:p w14:paraId="622B6298" w14:textId="5DB0F482" w:rsidR="003F73C0" w:rsidRDefault="00444D6B">
      <w:r>
        <w:t xml:space="preserve">Majority </w:t>
      </w:r>
      <w:r w:rsidR="002741D8">
        <w:t xml:space="preserve">of my time was spent learning how to use </w:t>
      </w:r>
      <w:r>
        <w:t xml:space="preserve">XAMPP and the CodeIgniter </w:t>
      </w:r>
      <w:r w:rsidR="002741D8">
        <w:t xml:space="preserve">framework </w:t>
      </w:r>
      <w:r>
        <w:t xml:space="preserve">as getting the functionality of the demo working was key for this test, after I accomplished </w:t>
      </w:r>
      <w:r w:rsidR="008152B0">
        <w:t>this,</w:t>
      </w:r>
      <w:r>
        <w:t xml:space="preserve"> I styl</w:t>
      </w:r>
      <w:r w:rsidR="008152B0">
        <w:t xml:space="preserve">ed </w:t>
      </w:r>
      <w:r>
        <w:t>the demo using CSS.</w:t>
      </w:r>
    </w:p>
    <w:p w14:paraId="68A0F578" w14:textId="6F6E4EC4" w:rsidR="00FE6E07" w:rsidRDefault="00FE6E07">
      <w:r>
        <w:t xml:space="preserve">Due to time </w:t>
      </w:r>
      <w:r w:rsidR="00FB39EE">
        <w:t>restrictions,</w:t>
      </w:r>
      <w:r>
        <w:t xml:space="preserve"> I made the demo to work on a laptop/desktop, therefore the mobile version may be broken.</w:t>
      </w:r>
    </w:p>
    <w:p w14:paraId="308A9095" w14:textId="0E6C0C54" w:rsidR="00D4269B" w:rsidRDefault="00D4269B">
      <w:r>
        <w:t>I only created 1 view as I thought it would be acceptable for this demo.</w:t>
      </w:r>
    </w:p>
    <w:p w14:paraId="7AFFD83B" w14:textId="087D5178" w:rsidR="003F73C0" w:rsidRDefault="003F73C0">
      <w:pPr>
        <w:rPr>
          <w:b/>
          <w:bCs/>
          <w:sz w:val="24"/>
          <w:szCs w:val="24"/>
          <w:u w:val="single"/>
        </w:rPr>
      </w:pPr>
      <w:r w:rsidRPr="0072629A">
        <w:rPr>
          <w:b/>
          <w:bCs/>
          <w:sz w:val="24"/>
          <w:szCs w:val="24"/>
          <w:u w:val="single"/>
        </w:rPr>
        <w:t xml:space="preserve">Files </w:t>
      </w:r>
    </w:p>
    <w:p w14:paraId="4AAB0C42" w14:textId="7F0A1549" w:rsidR="00444D6B" w:rsidRDefault="008152B0">
      <w:r>
        <w:t xml:space="preserve">Model : </w:t>
      </w:r>
      <w:proofErr w:type="spellStart"/>
      <w:r>
        <w:t>schoolSearchM</w:t>
      </w:r>
      <w:proofErr w:type="spellEnd"/>
    </w:p>
    <w:p w14:paraId="1156209D" w14:textId="3B3A3F24" w:rsidR="008152B0" w:rsidRPr="00444D6B" w:rsidRDefault="008152B0" w:rsidP="008152B0">
      <w:r>
        <w:t xml:space="preserve">View : </w:t>
      </w:r>
      <w:proofErr w:type="spellStart"/>
      <w:r>
        <w:t>schoolSearchV</w:t>
      </w:r>
      <w:proofErr w:type="spellEnd"/>
    </w:p>
    <w:p w14:paraId="1C689506" w14:textId="40DF8D9A" w:rsidR="008152B0" w:rsidRDefault="008152B0" w:rsidP="008152B0">
      <w:r>
        <w:t xml:space="preserve">Controller : </w:t>
      </w:r>
      <w:proofErr w:type="spellStart"/>
      <w:r>
        <w:t>schoolSearchC</w:t>
      </w:r>
      <w:proofErr w:type="spellEnd"/>
    </w:p>
    <w:p w14:paraId="1AA043CF" w14:textId="348CE265" w:rsidR="008152B0" w:rsidRPr="00444D6B" w:rsidRDefault="008152B0">
      <w:r>
        <w:t>I have provided the folder of the demo as a zipped file so you can see the code and run the demo.</w:t>
      </w:r>
    </w:p>
    <w:p w14:paraId="41B2BE19" w14:textId="096A84D8" w:rsidR="006B0DBA" w:rsidRPr="00086079" w:rsidRDefault="00185893">
      <w:pPr>
        <w:rPr>
          <w:b/>
          <w:bCs/>
          <w:sz w:val="24"/>
          <w:szCs w:val="24"/>
          <w:u w:val="single"/>
        </w:rPr>
      </w:pPr>
      <w:r w:rsidRPr="00086079">
        <w:rPr>
          <w:b/>
          <w:bCs/>
          <w:sz w:val="24"/>
          <w:szCs w:val="24"/>
          <w:u w:val="single"/>
        </w:rPr>
        <w:t xml:space="preserve">Data base design </w:t>
      </w:r>
    </w:p>
    <w:p w14:paraId="5677075E" w14:textId="3C708646" w:rsidR="00185893" w:rsidRPr="00663FDB" w:rsidRDefault="00086079">
      <w:pPr>
        <w:rPr>
          <w:b/>
          <w:bCs/>
        </w:rPr>
      </w:pPr>
      <w:r w:rsidRPr="00663FDB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13C5D68E" wp14:editId="4B946A2C">
            <wp:simplePos x="0" y="0"/>
            <wp:positionH relativeFrom="column">
              <wp:posOffset>0</wp:posOffset>
            </wp:positionH>
            <wp:positionV relativeFrom="paragraph">
              <wp:posOffset>-3199</wp:posOffset>
            </wp:positionV>
            <wp:extent cx="5727700" cy="888365"/>
            <wp:effectExtent l="0" t="0" r="6350" b="6985"/>
            <wp:wrapTight wrapText="bothSides">
              <wp:wrapPolygon edited="0">
                <wp:start x="0" y="0"/>
                <wp:lineTo x="0" y="21307"/>
                <wp:lineTo x="21552" y="21307"/>
                <wp:lineTo x="2155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8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152B0" w:rsidRPr="00663FDB">
        <w:rPr>
          <w:b/>
          <w:bCs/>
        </w:rPr>
        <w:t>T</w:t>
      </w:r>
      <w:r w:rsidR="00444D6B" w:rsidRPr="00663FDB">
        <w:rPr>
          <w:b/>
          <w:bCs/>
        </w:rPr>
        <w:t>he database structure and data values have been exported to “tct_test.sql”</w:t>
      </w:r>
      <w:r w:rsidR="008152B0" w:rsidRPr="00663FDB">
        <w:rPr>
          <w:b/>
          <w:bCs/>
        </w:rPr>
        <w:t xml:space="preserve"> in the tct3 folder.</w:t>
      </w:r>
    </w:p>
    <w:p w14:paraId="6B7EDA35" w14:textId="328B57FF" w:rsidR="008152B0" w:rsidRDefault="002B4D61">
      <w:pPr>
        <w:rPr>
          <w:b/>
          <w:bCs/>
          <w:sz w:val="24"/>
          <w:szCs w:val="24"/>
          <w:u w:val="single"/>
        </w:rPr>
      </w:pPr>
      <w:r w:rsidRPr="002B4D61">
        <w:rPr>
          <w:b/>
          <w:bCs/>
          <w:sz w:val="24"/>
          <w:szCs w:val="24"/>
          <w:u w:val="single"/>
        </w:rPr>
        <w:t>URL</w:t>
      </w:r>
    </w:p>
    <w:p w14:paraId="26BB9766" w14:textId="51EA157B" w:rsidR="002B4D61" w:rsidRDefault="002B4D61">
      <w:r>
        <w:t xml:space="preserve">The </w:t>
      </w:r>
      <w:proofErr w:type="gramStart"/>
      <w:r>
        <w:t>URL’s</w:t>
      </w:r>
      <w:proofErr w:type="gramEnd"/>
      <w:r>
        <w:t xml:space="preserve"> below are what you can use to run the demo on your local environment.</w:t>
      </w:r>
    </w:p>
    <w:p w14:paraId="52273FDF" w14:textId="1B784851" w:rsidR="002B4D61" w:rsidRPr="002B4D61" w:rsidRDefault="002B4D61">
      <w:r>
        <w:t>I was unsure on how to host the demo for you to access. Sorry for the inconvenience.</w:t>
      </w:r>
    </w:p>
    <w:p w14:paraId="30ADF937" w14:textId="565F1A4A" w:rsidR="006B0DBA" w:rsidRDefault="00706497">
      <w:hyperlink r:id="rId7" w:history="1">
        <w:r w:rsidR="006B0DBA" w:rsidRPr="00AD1B53">
          <w:rPr>
            <w:rStyle w:val="Hyperlink"/>
          </w:rPr>
          <w:t>http://localhost/tct3/index.php/schoolSearchC/saveMemberData</w:t>
        </w:r>
      </w:hyperlink>
    </w:p>
    <w:p w14:paraId="7D29835D" w14:textId="2FD21CBE" w:rsidR="006B0DBA" w:rsidRDefault="00706497" w:rsidP="006B0DBA">
      <w:hyperlink r:id="rId8" w:history="1">
        <w:r w:rsidR="006B0DBA" w:rsidRPr="00AD1B53">
          <w:rPr>
            <w:rStyle w:val="Hyperlink"/>
          </w:rPr>
          <w:t>http://localhost/tct3/index.php/schoolSearchC/</w:t>
        </w:r>
        <w:r w:rsidR="006B0DBA" w:rsidRPr="006B0DBA">
          <w:rPr>
            <w:rStyle w:val="Hyperlink"/>
          </w:rPr>
          <w:t>showMemberAssociation</w:t>
        </w:r>
      </w:hyperlink>
    </w:p>
    <w:p w14:paraId="49881581" w14:textId="77777777" w:rsidR="006B0DBA" w:rsidRDefault="006B0DBA"/>
    <w:sectPr w:rsidR="006B0DBA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ABD1A" w14:textId="77777777" w:rsidR="00706497" w:rsidRDefault="00706497" w:rsidP="00C77AD0">
      <w:pPr>
        <w:spacing w:after="0" w:line="240" w:lineRule="auto"/>
      </w:pPr>
      <w:r>
        <w:separator/>
      </w:r>
    </w:p>
  </w:endnote>
  <w:endnote w:type="continuationSeparator" w:id="0">
    <w:p w14:paraId="38E3048F" w14:textId="77777777" w:rsidR="00706497" w:rsidRDefault="00706497" w:rsidP="00C77A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FCE32" w14:textId="77777777" w:rsidR="00706497" w:rsidRDefault="00706497" w:rsidP="00C77AD0">
      <w:pPr>
        <w:spacing w:after="0" w:line="240" w:lineRule="auto"/>
      </w:pPr>
      <w:r>
        <w:separator/>
      </w:r>
    </w:p>
  </w:footnote>
  <w:footnote w:type="continuationSeparator" w:id="0">
    <w:p w14:paraId="5786B767" w14:textId="77777777" w:rsidR="00706497" w:rsidRDefault="00706497" w:rsidP="00C77A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6FFF8" w14:textId="07484A32" w:rsidR="00C77AD0" w:rsidRDefault="00C77AD0">
    <w:pPr>
      <w:pStyle w:val="Header"/>
    </w:pPr>
    <w:r>
      <w:t xml:space="preserve">Omar Butt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LUwsjCxMLcwNjFU0lEKTi0uzszPAykwrgUAa3XQoywAAAA="/>
  </w:docVars>
  <w:rsids>
    <w:rsidRoot w:val="00BB2D9E"/>
    <w:rsid w:val="00086079"/>
    <w:rsid w:val="00185893"/>
    <w:rsid w:val="002741D8"/>
    <w:rsid w:val="002B4D61"/>
    <w:rsid w:val="003A0C14"/>
    <w:rsid w:val="003F73C0"/>
    <w:rsid w:val="0042643C"/>
    <w:rsid w:val="00441CF0"/>
    <w:rsid w:val="00444D6B"/>
    <w:rsid w:val="004502D8"/>
    <w:rsid w:val="00663FDB"/>
    <w:rsid w:val="006B0DBA"/>
    <w:rsid w:val="00706497"/>
    <w:rsid w:val="0072629A"/>
    <w:rsid w:val="007362A0"/>
    <w:rsid w:val="008152B0"/>
    <w:rsid w:val="00A00F8C"/>
    <w:rsid w:val="00AE3DD3"/>
    <w:rsid w:val="00BB2D9E"/>
    <w:rsid w:val="00C77AD0"/>
    <w:rsid w:val="00CA1E77"/>
    <w:rsid w:val="00D4269B"/>
    <w:rsid w:val="00FB39EE"/>
    <w:rsid w:val="00FE6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13E95"/>
  <w15:chartTrackingRefBased/>
  <w15:docId w15:val="{F26DF227-2F46-4821-B3F5-EEB350681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A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AD0"/>
  </w:style>
  <w:style w:type="paragraph" w:styleId="Footer">
    <w:name w:val="footer"/>
    <w:basedOn w:val="Normal"/>
    <w:link w:val="FooterChar"/>
    <w:uiPriority w:val="99"/>
    <w:unhideWhenUsed/>
    <w:rsid w:val="00C77A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AD0"/>
  </w:style>
  <w:style w:type="character" w:styleId="Hyperlink">
    <w:name w:val="Hyperlink"/>
    <w:basedOn w:val="DefaultParagraphFont"/>
    <w:uiPriority w:val="99"/>
    <w:unhideWhenUsed/>
    <w:rsid w:val="006B0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D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tct3/index.php/schoolSearchC/saveMemberDat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localhost/tct3/index.php/schoolSearchC/saveMemberDat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Butt</dc:creator>
  <cp:keywords/>
  <dc:description/>
  <cp:lastModifiedBy>Omar Butt</cp:lastModifiedBy>
  <cp:revision>8</cp:revision>
  <dcterms:created xsi:type="dcterms:W3CDTF">2021-11-03T09:37:00Z</dcterms:created>
  <dcterms:modified xsi:type="dcterms:W3CDTF">2021-11-03T13:40:00Z</dcterms:modified>
</cp:coreProperties>
</file>